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E3314" w14:textId="2EBAE3AA" w:rsidR="008A40DF" w:rsidRPr="00F630E0" w:rsidRDefault="009F2367" w:rsidP="008A40DF">
      <w:r w:rsidRPr="00521757">
        <w:rPr>
          <w:rFonts w:eastAsia="SimSun" w:hint="eastAsia"/>
        </w:rPr>
        <w:t>朋友的</w:t>
      </w:r>
      <w:r w:rsidRPr="002E2D23">
        <w:rPr>
          <w:rFonts w:eastAsia="SimSun" w:hint="eastAsia"/>
        </w:rPr>
        <w:t>学龄前焦虑：分离焦虑</w:t>
      </w:r>
      <w:r w:rsidRPr="009F2367">
        <w:rPr>
          <w:rFonts w:asciiTheme="minorEastAsia" w:eastAsia="SimSun" w:hAnsiTheme="minorEastAsia" w:cs="Times New Roman"/>
          <w:color w:val="000000"/>
          <w:sz w:val="24"/>
          <w:szCs w:val="24"/>
        </w:rPr>
        <w:t>(Friends’ Preschool anxiety: separatio</w:t>
      </w:r>
      <w:bookmarkStart w:id="0" w:name="_GoBack"/>
      <w:bookmarkEnd w:id="0"/>
      <w:r w:rsidRPr="009F2367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n anxiety) </w:t>
      </w:r>
      <w:r w:rsidRPr="009F2367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7221"/>
      </w:tblGrid>
      <w:tr w:rsidR="008A40DF" w:rsidRPr="008A4A61" w14:paraId="71CE3317" w14:textId="77777777" w:rsidTr="00B8023A">
        <w:tc>
          <w:tcPr>
            <w:tcW w:w="1075" w:type="dxa"/>
            <w:shd w:val="clear" w:color="auto" w:fill="auto"/>
          </w:tcPr>
          <w:p w14:paraId="71CE3315" w14:textId="2ACCF9C5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14:paraId="71CE3316" w14:textId="78FACFFA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887178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促进平静，和谐，弹性</w:t>
            </w:r>
          </w:p>
        </w:tc>
      </w:tr>
      <w:tr w:rsidR="008A40DF" w:rsidRPr="008A4A61" w14:paraId="71CE331A" w14:textId="77777777" w:rsidTr="00B8023A">
        <w:tc>
          <w:tcPr>
            <w:tcW w:w="1075" w:type="dxa"/>
            <w:shd w:val="clear" w:color="auto" w:fill="auto"/>
          </w:tcPr>
          <w:p w14:paraId="71CE3318" w14:textId="1159AAB0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14:paraId="71CE3319" w14:textId="6E3CA757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887178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恐惧，烦躁，神经质</w:t>
            </w:r>
          </w:p>
        </w:tc>
      </w:tr>
      <w:tr w:rsidR="008A40DF" w:rsidRPr="008A4A61" w14:paraId="71CE331D" w14:textId="77777777" w:rsidTr="00B8023A">
        <w:tc>
          <w:tcPr>
            <w:tcW w:w="1075" w:type="dxa"/>
            <w:shd w:val="clear" w:color="auto" w:fill="auto"/>
          </w:tcPr>
          <w:p w14:paraId="71CE331B" w14:textId="3BF8BC5E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14:paraId="71CE331C" w14:textId="6F765720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F630E0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家庭</w:t>
            </w:r>
          </w:p>
        </w:tc>
      </w:tr>
      <w:tr w:rsidR="008A40DF" w:rsidRPr="008A4A61" w14:paraId="71CE3320" w14:textId="77777777" w:rsidTr="00B8023A">
        <w:tc>
          <w:tcPr>
            <w:tcW w:w="1075" w:type="dxa"/>
            <w:shd w:val="clear" w:color="auto" w:fill="auto"/>
          </w:tcPr>
          <w:p w14:paraId="71CE331E" w14:textId="5C83ABDF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14:paraId="71CE331F" w14:textId="49CAF04D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F630E0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父母</w:t>
            </w:r>
          </w:p>
        </w:tc>
      </w:tr>
      <w:tr w:rsidR="008A40DF" w:rsidRPr="008A4A61" w14:paraId="71CE3323" w14:textId="77777777" w:rsidTr="00B8023A">
        <w:tc>
          <w:tcPr>
            <w:tcW w:w="1075" w:type="dxa"/>
            <w:shd w:val="clear" w:color="auto" w:fill="auto"/>
          </w:tcPr>
          <w:p w14:paraId="71CE3321" w14:textId="67D2A69E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14:paraId="71CE3322" w14:textId="6A739E11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5 </w:t>
            </w: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9F2367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9F2367" w:rsidRPr="008A4A61" w14:paraId="71CE3326" w14:textId="77777777" w:rsidTr="00B8023A">
        <w:tc>
          <w:tcPr>
            <w:tcW w:w="1075" w:type="dxa"/>
            <w:shd w:val="clear" w:color="auto" w:fill="auto"/>
          </w:tcPr>
          <w:p w14:paraId="71CE3324" w14:textId="0D05524F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14:paraId="71CE3325" w14:textId="0B8728DA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64</w:t>
            </w:r>
          </w:p>
        </w:tc>
      </w:tr>
      <w:tr w:rsidR="009F2367" w:rsidRPr="008A4A61" w14:paraId="71CE3329" w14:textId="77777777" w:rsidTr="00B8023A">
        <w:tc>
          <w:tcPr>
            <w:tcW w:w="1075" w:type="dxa"/>
            <w:shd w:val="clear" w:color="auto" w:fill="auto"/>
          </w:tcPr>
          <w:p w14:paraId="71CE3327" w14:textId="4BE78C7C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14:paraId="71CE3328" w14:textId="28BD3438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9F2367">
              <w:rPr>
                <w:rFonts w:ascii="Times New Roman" w:eastAsia="SimSun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14:paraId="71CE332A" w14:textId="77777777" w:rsidR="008A40DF" w:rsidRPr="008A4A61" w:rsidRDefault="008A40DF" w:rsidP="008A40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71CE332B" w14:textId="68B987E1" w:rsidR="008A40DF" w:rsidRPr="008A4A61" w:rsidRDefault="009F2367" w:rsidP="008A40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</w:rPr>
      </w:pPr>
      <w:r w:rsidRPr="00521757">
        <w:rPr>
          <w:rFonts w:eastAsia="SimSun" w:hint="eastAsia"/>
        </w:rPr>
        <w:t>朋友的</w:t>
      </w:r>
      <w:r w:rsidRPr="002E2D23">
        <w:rPr>
          <w:rFonts w:eastAsia="SimSun" w:hint="eastAsia"/>
        </w:rPr>
        <w:t>学龄前焦虑：分离焦虑</w:t>
      </w:r>
      <w:r w:rsidRPr="009F2367">
        <w:rPr>
          <w:rFonts w:asciiTheme="minorEastAsia" w:eastAsia="SimSun" w:hAnsiTheme="minorEastAsia" w:cs="Times New Roman" w:hint="eastAsia"/>
          <w:kern w:val="2"/>
          <w:sz w:val="24"/>
          <w:szCs w:val="24"/>
        </w:rPr>
        <w:t>的</w:t>
      </w:r>
      <w:r w:rsidRPr="009F2367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p w14:paraId="71CE332C" w14:textId="66A20739" w:rsidR="008A40DF" w:rsidRDefault="008A40DF" w:rsidP="008A40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2"/>
        <w:gridCol w:w="1161"/>
        <w:gridCol w:w="1161"/>
        <w:gridCol w:w="1161"/>
        <w:gridCol w:w="1163"/>
      </w:tblGrid>
      <w:tr w:rsidR="009F2367" w:rsidRPr="006563D3" w14:paraId="49315A9B" w14:textId="77777777" w:rsidTr="00E14703">
        <w:tc>
          <w:tcPr>
            <w:tcW w:w="2605" w:type="dxa"/>
            <w:shd w:val="clear" w:color="auto" w:fill="auto"/>
          </w:tcPr>
          <w:p w14:paraId="3118FE47" w14:textId="52A14C24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080" w:type="dxa"/>
            <w:shd w:val="clear" w:color="auto" w:fill="auto"/>
          </w:tcPr>
          <w:p w14:paraId="26DFA61D" w14:textId="4FB9BB8F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170" w:type="dxa"/>
            <w:shd w:val="clear" w:color="auto" w:fill="auto"/>
          </w:tcPr>
          <w:p w14:paraId="6CF4627A" w14:textId="4C72D961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170" w:type="dxa"/>
            <w:shd w:val="clear" w:color="auto" w:fill="auto"/>
          </w:tcPr>
          <w:p w14:paraId="7672C825" w14:textId="3C1628F0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2C752DF3" w14:textId="1BB1B3BC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170" w:type="dxa"/>
            <w:shd w:val="clear" w:color="auto" w:fill="auto"/>
          </w:tcPr>
          <w:p w14:paraId="26709C85" w14:textId="09312FEE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9F2367" w:rsidRPr="006563D3" w14:paraId="1DF5B5E9" w14:textId="77777777" w:rsidTr="00E14703">
        <w:tc>
          <w:tcPr>
            <w:tcW w:w="2605" w:type="dxa"/>
            <w:shd w:val="clear" w:color="auto" w:fill="auto"/>
          </w:tcPr>
          <w:p w14:paraId="056DC04F" w14:textId="75CB4553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9F2367">
              <w:rPr>
                <w:rFonts w:ascii="Times New Roman" w:eastAsia="SimSun" w:hAnsi="Times New Roman"/>
                <w:color w:val="000000"/>
                <w:szCs w:val="24"/>
              </w:rPr>
              <w:t>1</w:t>
            </w: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9F2367">
              <w:rPr>
                <w:rFonts w:ascii="Times New Roman" w:eastAsia="SimSun" w:hAnsi="Times New Roman"/>
                <w:color w:val="000000"/>
                <w:szCs w:val="24"/>
              </w:rPr>
              <w:t>– 5</w:t>
            </w: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1080" w:type="dxa"/>
            <w:shd w:val="clear" w:color="auto" w:fill="auto"/>
          </w:tcPr>
          <w:p w14:paraId="5E773B90" w14:textId="421DE1D8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1F34EB3E" w14:textId="057A6B21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4C315A87" w14:textId="1247F939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1C6ABEF1" w14:textId="60BDDC8F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462BEB7B" w14:textId="543040D3" w:rsidR="009F2367" w:rsidRPr="006563D3" w:rsidRDefault="009F2367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</w:tbl>
    <w:p w14:paraId="70FBF16B" w14:textId="77777777" w:rsidR="009F2367" w:rsidRPr="008A4A61" w:rsidRDefault="009F2367" w:rsidP="008A40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14:paraId="71CE332D" w14:textId="77777777" w:rsidR="008A40DF" w:rsidRPr="008A4A61" w:rsidRDefault="008A40DF" w:rsidP="008A40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8A40DF" w:rsidRPr="008A4A61" w14:paraId="71CE3330" w14:textId="77777777" w:rsidTr="00B8023A">
        <w:tc>
          <w:tcPr>
            <w:tcW w:w="3431" w:type="dxa"/>
            <w:shd w:val="clear" w:color="auto" w:fill="auto"/>
          </w:tcPr>
          <w:p w14:paraId="71CE332E" w14:textId="5D6711C0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14:paraId="71CE332F" w14:textId="455AF740" w:rsidR="008A40DF" w:rsidRPr="008A4A61" w:rsidRDefault="009F2367" w:rsidP="00B802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9F2367" w:rsidRPr="008A4A61" w14:paraId="71CE3333" w14:textId="77777777" w:rsidTr="00B8023A">
        <w:tc>
          <w:tcPr>
            <w:tcW w:w="3431" w:type="dxa"/>
            <w:shd w:val="clear" w:color="auto" w:fill="auto"/>
          </w:tcPr>
          <w:p w14:paraId="71CE3331" w14:textId="2AC4970D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71CE3332" w14:textId="7D814BF4" w:rsidR="009F2367" w:rsidRPr="003D449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积极预防</w:t>
            </w:r>
          </w:p>
        </w:tc>
      </w:tr>
      <w:tr w:rsidR="009F2367" w:rsidRPr="008A4A61" w14:paraId="71CE3336" w14:textId="77777777" w:rsidTr="00B8023A">
        <w:tc>
          <w:tcPr>
            <w:tcW w:w="3431" w:type="dxa"/>
            <w:shd w:val="clear" w:color="auto" w:fill="auto"/>
          </w:tcPr>
          <w:p w14:paraId="71CE3334" w14:textId="12072EA8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71CE3335" w14:textId="5D852D5B" w:rsidR="009F2367" w:rsidRPr="00765EA0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需要稍作预防</w:t>
            </w:r>
          </w:p>
        </w:tc>
      </w:tr>
      <w:tr w:rsidR="009F2367" w:rsidRPr="008A4A61" w14:paraId="71CE3339" w14:textId="77777777" w:rsidTr="00B8023A">
        <w:tc>
          <w:tcPr>
            <w:tcW w:w="3431" w:type="dxa"/>
            <w:shd w:val="clear" w:color="auto" w:fill="auto"/>
          </w:tcPr>
          <w:p w14:paraId="71CE3337" w14:textId="287DCE88" w:rsidR="009F2367" w:rsidRPr="008A4A6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71CE3338" w14:textId="424BD51F" w:rsidR="009F2367" w:rsidRPr="003D4491" w:rsidRDefault="009F2367" w:rsidP="009F23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9F236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</w:tbl>
    <w:p w14:paraId="71CE333A" w14:textId="77777777" w:rsidR="00AE5620" w:rsidRDefault="007F742E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E333D" w14:textId="77777777" w:rsidR="00820953" w:rsidRDefault="00820953" w:rsidP="008A40DF">
      <w:r>
        <w:separator/>
      </w:r>
    </w:p>
  </w:endnote>
  <w:endnote w:type="continuationSeparator" w:id="0">
    <w:p w14:paraId="71CE333E" w14:textId="77777777" w:rsidR="00820953" w:rsidRDefault="00820953" w:rsidP="008A4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E333B" w14:textId="77777777" w:rsidR="00820953" w:rsidRDefault="00820953" w:rsidP="008A40DF">
      <w:r>
        <w:separator/>
      </w:r>
    </w:p>
  </w:footnote>
  <w:footnote w:type="continuationSeparator" w:id="0">
    <w:p w14:paraId="71CE333C" w14:textId="77777777" w:rsidR="00820953" w:rsidRDefault="00820953" w:rsidP="008A40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2NTI0tbQwMzJU0lEKTi0uzszPAykwrAUAjujWoSwAAAA="/>
  </w:docVars>
  <w:rsids>
    <w:rsidRoot w:val="00AA6D3E"/>
    <w:rsid w:val="001C48A9"/>
    <w:rsid w:val="003D4FB3"/>
    <w:rsid w:val="00521757"/>
    <w:rsid w:val="00820953"/>
    <w:rsid w:val="008A40DF"/>
    <w:rsid w:val="00924431"/>
    <w:rsid w:val="009F2367"/>
    <w:rsid w:val="00AA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CE3314"/>
  <w15:chartTrackingRefBased/>
  <w15:docId w15:val="{FAD8DF52-2631-4ECB-A331-328144237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40DF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0D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8A40D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40D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8A40DF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8A40DF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A40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5</cp:revision>
  <dcterms:created xsi:type="dcterms:W3CDTF">2020-11-24T07:51:00Z</dcterms:created>
  <dcterms:modified xsi:type="dcterms:W3CDTF">2021-01-07T03:43:00Z</dcterms:modified>
</cp:coreProperties>
</file>